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p>
    <w:bookmarkStart w:id="20" w:name="Xa938e1e74d82ec2ecf9906b8fd9b4bb3a92742f"/>
    <w:p>
      <w:pPr>
        <w:pStyle w:val="Heading1"/>
      </w:pPr>
      <w:r>
        <w:t xml:space="preserve">Cover Letter for Musician Position in Brazil São Paulo</w:t>
      </w:r>
    </w:p>
    <w:p>
      <w:pPr>
        <w:pStyle w:val="FirstParagraph"/>
      </w:pPr>
      <w:r>
        <w:t xml:space="preserve">Dear [Hiring Manager's Name],</w:t>
      </w:r>
    </w:p>
    <w:p>
      <w:pPr>
        <w:pStyle w:val="BodyText"/>
      </w:pPr>
      <w:r>
        <w:t xml:space="preserve">I am writing to express my enthusiastic interest in the musician position at your esteemed organization in Brazil São Paulo. As a dedicated and versatile musician with a deep connection to the vibrant cultural landscape of São Paulo, I am eager to contribute my artistic talent, technical expertise, and passion for music to your team. With over [X years] of experience performing across diverse genres—from traditional Brazilian rhythms like samba and bossa nova to contemporary fusion styles—I am confident in my ability to thrive in the dynamic musical environment of Brazil São Paulo.</w:t>
      </w:r>
    </w:p>
    <w:p>
      <w:pPr>
        <w:pStyle w:val="BodyText"/>
      </w:pPr>
      <w:r>
        <w:t xml:space="preserve">The city of São Paulo is a cultural epicenter, where innovation and tradition intertwine to create an unparalleled artistic ecosystem. As a musician, I have always been inspired by the way São Paulo’s streets pulse with rhythm, from the soulful melodies of fado in local bars to the electrifying energy of electronic music festivals. My journey as a performer has taken me through bustling neighborhoods like Vila Madalena and Ibirapuera Park, where I have collaborated with artists from all walks of life to create music that resonates with the city’s heartbeat. This experience has not only sharpened my technical skills but also deepened my understanding of how music can bridge cultural divides and foster community.</w:t>
      </w:r>
    </w:p>
    <w:p>
      <w:pPr>
        <w:pStyle w:val="BodyText"/>
      </w:pPr>
      <w:r>
        <w:t xml:space="preserve">As a musician, I bring more than just musical proficiency; I offer a unique perspective shaped by years of immersive study and performance. My formal training in [mention specific instruments or disciplines, e.g., "classical piano" or "percussion"] has been complemented by countless hours spent improvising in São Paulo’s underground music scene. Whether I’m composing original pieces that blend Afro-Brazilian rhythms with modern production techniques or performing as a session musician for local artists, I approach every project with the same level of dedication and creativity. My ability to adapt to different musical styles and collaborate with fellow artists aligns perfectly with the collaborative spirit of Brazil São Paulo’s music industry.</w:t>
      </w:r>
    </w:p>
    <w:p>
      <w:pPr>
        <w:pStyle w:val="BodyText"/>
      </w:pPr>
      <w:r>
        <w:t xml:space="preserve">One of my proudest achievements was [mention a specific accomplishment, e.g., "performing at the São Paulo International Music Festival in 2023" or "co-producing an album that topped local charts"]. This experience not only solidified my reputation as a reliable and innovative musician but also reinforced my commitment to pushing artistic boundaries. In Brazil São Paulo, where the demand for fresh, authentic music is ever-growing, I am confident that my skills and vision can contribute meaningfully to your organization’s goals.</w:t>
      </w:r>
    </w:p>
    <w:p>
      <w:pPr>
        <w:pStyle w:val="BodyText"/>
      </w:pPr>
      <w:r>
        <w:t xml:space="preserve">What sets me apart as a musician is my ability to connect with audiences on an emotional level. Whether I’m playing an intimate acoustic set in a cozy café or performing on a large stage at one of São Paulo’s iconic venues, I strive to create moments that leave a lasting impact. My work ethic is rooted in the values of discipline, curiosity, and respect for the art form. I understand that being a musician in Brazil São Paulo requires not only talent but also resilience and adaptability—qualities I have honed through years of navigating the challenges and opportunities of this thriving city.</w:t>
      </w:r>
    </w:p>
    <w:p>
      <w:pPr>
        <w:pStyle w:val="BodyText"/>
      </w:pPr>
      <w:r>
        <w:t xml:space="preserve">I am particularly drawn to your organization because of [mention specific details about the company or role, e.g., "your commitment to promoting emerging Brazilian artists" or "your innovative approach to music education"]. I believe my background as a musician in Brazil São Paulo—where I have navigated the complexities of local festivals, studio sessions, and live performances—positions me to contribute effectively to your team. My fluency in Portuguese and my deep understanding of the cultural nuances that define São Paulo’s music scene are assets that I would bring to every project.</w:t>
      </w:r>
    </w:p>
    <w:p>
      <w:pPr>
        <w:pStyle w:val="BodyText"/>
      </w:pPr>
      <w:r>
        <w:t xml:space="preserve">As a musician, I am also passionate about giving back to the community. In Brazil São Paulo, I have participated in initiatives such as [mention relevant activities, e.g., "free workshops for underprivileged youth" or "collaborations with local NGOs to use music as a tool for social change"]. These experiences have taught me the transformative power of music and reinforced my belief in its ability to unite people across backgrounds. I am eager to continue this work through your organization, using my skills to inspire and uplift others.</w:t>
      </w:r>
    </w:p>
    <w:p>
      <w:pPr>
        <w:pStyle w:val="BodyText"/>
      </w:pPr>
      <w:r>
        <w:t xml:space="preserve">Finally, I would like to express my gratitude for considering my application. I am excited about the possibility of joining your team and contributing to the rich musical tapestry of Brazil São Paulo. I am available at your earliest convenience for an interview and would be honored to discuss how my background, skills, and passion align with your organization’s mission. Thank you again for your time and consideration.</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dc:title>
  <dc:creator/>
  <cp:keywords/>
  <dcterms:created xsi:type="dcterms:W3CDTF">2026-07-24T06:14:55Z</dcterms:created>
  <dcterms:modified xsi:type="dcterms:W3CDTF">2026-07-24T06:14:55Z</dcterms:modified>
</cp:coreProperties>
</file>

<file path=docProps/custom.xml><?xml version="1.0" encoding="utf-8"?>
<Properties xmlns="http://schemas.openxmlformats.org/officeDocument/2006/custom-properties" xmlns:vt="http://schemas.openxmlformats.org/officeDocument/2006/docPropsVTypes"/>
</file>